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Cambodia</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Cambodia received a score of 64.7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Cambodia received a score of 8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Cambodia received a score of</w:t>
      </w:r>
      <w:r>
        <w:t xml:space="preserve"> </w:t>
      </w:r>
      <w:r>
        <w:rPr>
          <w:bCs/>
          <w:b/>
        </w:rPr>
        <w:t xml:space="preserve">63.6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Cambodia received a score of 81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Cambodia received a score of 43.7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Cambodia received a score of 55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Cambodia received a score of 0.8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Cambodia received a score of 0.5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Cambodia received a score of 0.4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Cambodia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Cambodia received a score of 0.8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Cambodia received a score of 0.9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Cambodia received a score of 0.8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Cambodia received a score of 0.8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Cambodia received a score of 0.8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Cambodia received a score of 0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Cambodia received a score of 0.1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Cambodia received a score of 0.6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East%20Asia%20&amp;%20Pacific\Cambodia%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East%20Asia%20&amp;%20Pacific\Cambodia%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East%20Asia%20&amp;%20Pacific\Cambodia%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East%20Asia%20&amp;%20Pacific\Cambodia%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East%20Asia%20&amp;%20Pacific\Cambodia%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East%20Asia%20&amp;%20Pacific\Cambodia%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East%20Asia%20&amp;%20Pacific\Cambodia%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East%20Asia%20&amp;%20Pacific\Cambodia%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East%20Asia%20&amp;%20Pacific\Cambodia%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East%20Asia%20&amp;%20Pacific\Cambodia%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East%20Asia%20&amp;%20Pacific\Cambodia%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East%20Asia%20&amp;%20Pacific\Cambodia%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East%20Asia%20&amp;%20Pacific\Cambodia%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East%20Asia%20&amp;%20Pacific\Cambodia%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East%20Asia%20&amp;%20Pacific\Cambodia%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East%20Asia%20&amp;%20Pacific\Cambodia%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East%20Asia%20&amp;%20Pacific\Cambodia%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mbodia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HM</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2,1998,2008,2019</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H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3</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H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H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 1994, 1999, 2003, 2005, 2007, 2008, 2009, 2010, 2011, 2012, 2013, 2014, 2015, 2016, 2017, 2019</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H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H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 2001, 2012, 2020</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H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8, 2000, 2005, 2008, 2010, 2012, 2014</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HM</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 2005</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mbodia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HM</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1993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H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H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3</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H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H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H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H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H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H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2"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HM</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3-19T15:03:01Z</dcterms:created>
  <dcterms:modified xsi:type="dcterms:W3CDTF">2024-03-19T15:03: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Cambodia Country Report</vt:lpwstr>
  </property>
</Properties>
</file>